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03203" w14:textId="77777777" w:rsidR="00D00F73" w:rsidRPr="00D00F73" w:rsidRDefault="00D00F73" w:rsidP="00D00F73">
      <w:pPr>
        <w:spacing w:after="0"/>
        <w:rPr>
          <w:rStyle w:val="Strong"/>
        </w:rPr>
      </w:pPr>
    </w:p>
    <w:p w14:paraId="26BB96A0" w14:textId="77777777" w:rsidR="004F6DBF" w:rsidRPr="00A663B4" w:rsidRDefault="00044EE7" w:rsidP="000C6EB7">
      <w:pPr>
        <w:spacing w:after="0"/>
        <w:rPr>
          <w:rStyle w:val="Strong"/>
          <w:color w:val="943634" w:themeColor="accent2" w:themeShade="BF"/>
        </w:rPr>
      </w:pPr>
      <w:r w:rsidRPr="00A663B4">
        <w:rPr>
          <w:rStyle w:val="Strong"/>
          <w:color w:val="943634" w:themeColor="accent2" w:themeShade="BF"/>
        </w:rPr>
        <w:t>How to Use this Form</w:t>
      </w:r>
    </w:p>
    <w:p w14:paraId="058E4395" w14:textId="51D9C366" w:rsidR="004F6DBF" w:rsidRDefault="00044EE7" w:rsidP="004F6DBF">
      <w:r>
        <w:t xml:space="preserve">This document has all the necessary elements to write your chapter. The number of words shown in each section </w:t>
      </w:r>
      <w:r w:rsidR="00371B16">
        <w:t>is</w:t>
      </w:r>
      <w:r>
        <w:t xml:space="preserve"> merely a suggestion; however, you will want to have anywhere between 2,500 and 3,</w:t>
      </w:r>
      <w:r w:rsidR="006F7E2B">
        <w:t>5</w:t>
      </w:r>
      <w:r>
        <w:t>00</w:t>
      </w:r>
      <w:r w:rsidR="00371B16">
        <w:t xml:space="preserve"> </w:t>
      </w:r>
      <w:r>
        <w:t xml:space="preserve">words </w:t>
      </w:r>
      <w:r w:rsidR="00371B16">
        <w:t xml:space="preserve">(maximum) </w:t>
      </w:r>
      <w:r>
        <w:t xml:space="preserve">for a more substantial telling of your story. </w:t>
      </w:r>
    </w:p>
    <w:p w14:paraId="3DC35B3C" w14:textId="77777777" w:rsidR="00044EE7" w:rsidRDefault="00044EE7" w:rsidP="004F6DBF">
      <w:r w:rsidRPr="00A663B4">
        <w:rPr>
          <w:b/>
          <w:color w:val="0070C0"/>
        </w:rPr>
        <w:t>To begin</w:t>
      </w:r>
      <w:r w:rsidRPr="00A663B4">
        <w:t>,</w:t>
      </w:r>
      <w:r>
        <w:t xml:space="preserve"> if you know what the title of </w:t>
      </w:r>
      <w:r w:rsidR="00371B16">
        <w:t xml:space="preserve">what </w:t>
      </w:r>
      <w:r>
        <w:t>your installment will be, double-click the instruction</w:t>
      </w:r>
      <w:r w:rsidR="00371B16">
        <w:t>, “Type the chapter title here,”</w:t>
      </w:r>
      <w:r>
        <w:t xml:space="preserve"> at the very top of this page. The page header will open for you to fill in both the title and your name, as you wish it to appear in the book. When finished, double-click in the body of the page, where you will be able to enter your chapter</w:t>
      </w:r>
      <w:r w:rsidR="00371B16">
        <w:t xml:space="preserve"> details</w:t>
      </w:r>
      <w:r>
        <w:t xml:space="preserve">. </w:t>
      </w:r>
    </w:p>
    <w:p w14:paraId="0A8FD7CE" w14:textId="77777777" w:rsidR="00044EE7" w:rsidRDefault="00044EE7" w:rsidP="004F6DBF">
      <w:r w:rsidRPr="00A663B4">
        <w:rPr>
          <w:b/>
          <w:color w:val="0070C0"/>
        </w:rPr>
        <w:t>To help with the writing</w:t>
      </w:r>
      <w:r>
        <w:t xml:space="preserve">, I’ve broken down the process into five (5) components: My Message, My Back Story, The Main Event, The Wrap-Up, and My Bio. </w:t>
      </w:r>
      <w:r w:rsidR="0088503A">
        <w:t>Each section will have a short description of what’s needed for completion.</w:t>
      </w:r>
    </w:p>
    <w:p w14:paraId="4B56A67E" w14:textId="77777777" w:rsidR="00A663B4" w:rsidRDefault="00A663B4" w:rsidP="004F6DBF">
      <w:r w:rsidRPr="00A663B4">
        <w:rPr>
          <w:b/>
          <w:color w:val="0070C0"/>
        </w:rPr>
        <w:t>As you add to the document</w:t>
      </w:r>
      <w:r>
        <w:t>, pagination will automatically occur; hence, page breaks are not necessary. Remember to save your work often and in a folder on your computer designated to your writing.</w:t>
      </w:r>
    </w:p>
    <w:p w14:paraId="563E1381" w14:textId="77777777" w:rsidR="00A663B4" w:rsidRPr="004F6DBF" w:rsidRDefault="00A663B4" w:rsidP="004F6DBF">
      <w:r w:rsidRPr="00A663B4">
        <w:rPr>
          <w:b/>
          <w:color w:val="0070C0"/>
        </w:rPr>
        <w:t>When finished</w:t>
      </w:r>
      <w:r>
        <w:t xml:space="preserve">, email your submission to </w:t>
      </w:r>
      <w:hyperlink r:id="rId7" w:history="1">
        <w:r w:rsidRPr="00A663B4">
          <w:rPr>
            <w:rStyle w:val="Hyperlink"/>
          </w:rPr>
          <w:t>PeggyLee@CourageousWomenPublications.biz</w:t>
        </w:r>
      </w:hyperlink>
      <w:r>
        <w:t xml:space="preserve">  as an attachment. You will then receive a confirmation email from me. If </w:t>
      </w:r>
      <w:r w:rsidR="00C87611">
        <w:t xml:space="preserve">I have </w:t>
      </w:r>
      <w:r>
        <w:t xml:space="preserve">any questions, </w:t>
      </w:r>
      <w:r w:rsidR="00C87611">
        <w:t>you will be contacted</w:t>
      </w:r>
      <w:r>
        <w:t xml:space="preserve">. </w:t>
      </w:r>
    </w:p>
    <w:p w14:paraId="267F0CA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Message</w:t>
      </w:r>
    </w:p>
    <w:p w14:paraId="73149BB5" w14:textId="77777777" w:rsidR="004F6DBF" w:rsidRDefault="000C6EB7" w:rsidP="000C6EB7">
      <w:pPr>
        <w:spacing w:after="0"/>
        <w:rPr>
          <w:rStyle w:val="Strong"/>
          <w:b w:val="0"/>
        </w:rPr>
      </w:pPr>
      <w:r>
        <w:rPr>
          <w:rStyle w:val="Strong"/>
          <w:b w:val="0"/>
        </w:rPr>
        <w:t>This is for your use only</w:t>
      </w:r>
      <w:r w:rsidR="004F6DBF">
        <w:rPr>
          <w:rStyle w:val="Strong"/>
          <w:b w:val="0"/>
        </w:rPr>
        <w:t>,</w:t>
      </w:r>
      <w:r>
        <w:rPr>
          <w:rStyle w:val="Strong"/>
          <w:b w:val="0"/>
        </w:rPr>
        <w:t xml:space="preserve"> to describe </w:t>
      </w:r>
      <w:proofErr w:type="gramStart"/>
      <w:r>
        <w:rPr>
          <w:rStyle w:val="Strong"/>
          <w:b w:val="0"/>
        </w:rPr>
        <w:t>in one or two sentences</w:t>
      </w:r>
      <w:r w:rsidR="004F6DBF">
        <w:rPr>
          <w:rStyle w:val="Strong"/>
          <w:b w:val="0"/>
        </w:rPr>
        <w:t>,</w:t>
      </w:r>
      <w:proofErr w:type="gramEnd"/>
      <w:r>
        <w:rPr>
          <w:rStyle w:val="Strong"/>
          <w:b w:val="0"/>
        </w:rPr>
        <w:t xml:space="preserve"> of the message you want </w:t>
      </w:r>
      <w:r w:rsidR="004F6DBF">
        <w:rPr>
          <w:rStyle w:val="Strong"/>
          <w:b w:val="0"/>
        </w:rPr>
        <w:t>to impart on the</w:t>
      </w:r>
      <w:r w:rsidR="00C87611">
        <w:rPr>
          <w:rStyle w:val="Strong"/>
          <w:b w:val="0"/>
        </w:rPr>
        <w:t xml:space="preserve"> reader. Triple-click in the text below to get started. </w:t>
      </w:r>
    </w:p>
    <w:bookmarkStart w:id="0" w:name="_Hlk481242780" w:displacedByCustomXml="next"/>
    <w:sdt>
      <w:sdtPr>
        <w:rPr>
          <w:rStyle w:val="Strong"/>
          <w:b w:val="0"/>
        </w:rPr>
        <w:alias w:val="Message"/>
        <w:tag w:val="begin your message here"/>
        <w:id w:val="-635485137"/>
        <w:placeholder>
          <w:docPart w:val="DefaultPlaceholder_1082065158"/>
        </w:placeholder>
      </w:sdtPr>
      <w:sdtContent>
        <w:p w14:paraId="78A66E6E" w14:textId="621146E7" w:rsidR="004F6DBF" w:rsidRDefault="004F6DBF" w:rsidP="000C6EB7">
          <w:pPr>
            <w:spacing w:after="0"/>
            <w:rPr>
              <w:rStyle w:val="Strong"/>
              <w:b w:val="0"/>
            </w:rPr>
          </w:pPr>
          <w:r>
            <w:rPr>
              <w:rStyle w:val="Strong"/>
              <w:b w:val="0"/>
            </w:rPr>
            <w:t>[</w:t>
          </w:r>
          <w:r w:rsidRPr="00EB43F5">
            <w:rPr>
              <w:rStyle w:val="Strong"/>
              <w:b w:val="0"/>
            </w:rPr>
            <w:t xml:space="preserve">begin your message </w:t>
          </w:r>
          <w:r w:rsidR="00EB43F5">
            <w:rPr>
              <w:rStyle w:val="Strong"/>
              <w:b w:val="0"/>
            </w:rPr>
            <w:t>here</w:t>
          </w:r>
          <w:r>
            <w:rPr>
              <w:rStyle w:val="Strong"/>
              <w:b w:val="0"/>
            </w:rPr>
            <w:t>]</w:t>
          </w:r>
        </w:p>
      </w:sdtContent>
    </w:sdt>
    <w:bookmarkEnd w:id="0"/>
    <w:p w14:paraId="4BDA0108" w14:textId="77777777" w:rsidR="00A93954" w:rsidRDefault="00A93954" w:rsidP="00A93954">
      <w:pPr>
        <w:rPr>
          <w:rStyle w:val="Strong"/>
          <w:b w:val="0"/>
        </w:rPr>
      </w:pPr>
    </w:p>
    <w:p w14:paraId="0FC5264A" w14:textId="4B7018CA" w:rsidR="00A93954" w:rsidRDefault="00A93954" w:rsidP="00A93954">
      <w:pPr>
        <w:spacing w:after="0"/>
        <w:rPr>
          <w:rStyle w:val="Strong"/>
          <w:color w:val="943634" w:themeColor="accent2" w:themeShade="BF"/>
        </w:rPr>
      </w:pPr>
      <w:r w:rsidRPr="00A663B4">
        <w:rPr>
          <w:rStyle w:val="Strong"/>
          <w:color w:val="943634" w:themeColor="accent2" w:themeShade="BF"/>
        </w:rPr>
        <w:t xml:space="preserve">My </w:t>
      </w:r>
      <w:r>
        <w:rPr>
          <w:rStyle w:val="Strong"/>
          <w:color w:val="943634" w:themeColor="accent2" w:themeShade="BF"/>
        </w:rPr>
        <w:t>Favorite Quote</w:t>
      </w:r>
    </w:p>
    <w:p w14:paraId="4AC5384A" w14:textId="5409DF85" w:rsidR="00A93954" w:rsidRDefault="00A93954" w:rsidP="00A93954">
      <w:pPr>
        <w:spacing w:after="0"/>
        <w:rPr>
          <w:rStyle w:val="Strong"/>
          <w:b w:val="0"/>
        </w:rPr>
      </w:pPr>
      <w:r>
        <w:rPr>
          <w:rStyle w:val="Strong"/>
          <w:b w:val="0"/>
        </w:rPr>
        <w:t>Add your favorite quote here that would enhance your story. Make certain it is verbatim and credit the author.</w:t>
      </w:r>
    </w:p>
    <w:p w14:paraId="2673EB7E" w14:textId="77777777" w:rsidR="00A93954" w:rsidRDefault="00A93954" w:rsidP="00A93954">
      <w:pPr>
        <w:spacing w:after="0"/>
        <w:rPr>
          <w:rStyle w:val="Strong"/>
          <w:color w:val="943634" w:themeColor="accent2" w:themeShade="BF"/>
        </w:rPr>
      </w:pPr>
    </w:p>
    <w:sdt>
      <w:sdtPr>
        <w:rPr>
          <w:rStyle w:val="Strong"/>
          <w:b w:val="0"/>
        </w:rPr>
        <w:alias w:val="Favorite Quote"/>
        <w:tag w:val="add your favorite quote here, verbatim, citing author"/>
        <w:id w:val="-1358433747"/>
        <w:placeholder>
          <w:docPart w:val="F7058923FD6646B0B5AEE4DF6E924FCD"/>
        </w:placeholder>
      </w:sdtPr>
      <w:sdtContent>
        <w:p w14:paraId="1045AA8C" w14:textId="3B2C0029" w:rsidR="00A93954" w:rsidRDefault="00C00EDA" w:rsidP="00A93954">
          <w:pPr>
            <w:spacing w:after="0"/>
            <w:rPr>
              <w:rStyle w:val="Strong"/>
              <w:b w:val="0"/>
            </w:rPr>
          </w:pPr>
          <w:r>
            <w:rPr>
              <w:rStyle w:val="Strong"/>
              <w:b w:val="0"/>
            </w:rPr>
            <w:t>[</w:t>
          </w:r>
          <w:r w:rsidR="00A93954">
            <w:rPr>
              <w:rStyle w:val="Strong"/>
              <w:b w:val="0"/>
            </w:rPr>
            <w:t>quote and author</w:t>
          </w:r>
          <w:r>
            <w:rPr>
              <w:rStyle w:val="Strong"/>
              <w:b w:val="0"/>
            </w:rPr>
            <w:t>]</w:t>
          </w:r>
        </w:p>
      </w:sdtContent>
    </w:sdt>
    <w:p w14:paraId="5BAC67F1" w14:textId="77777777" w:rsidR="00A93954" w:rsidRDefault="00A93954" w:rsidP="00A93954">
      <w:pPr>
        <w:rPr>
          <w:rStyle w:val="Strong"/>
          <w:b w:val="0"/>
        </w:rPr>
      </w:pPr>
    </w:p>
    <w:p w14:paraId="7E4AA71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Back Story</w:t>
      </w:r>
    </w:p>
    <w:p w14:paraId="10F87CD7" w14:textId="50D23CC4" w:rsidR="000C6EB7" w:rsidRPr="000C6EB7" w:rsidRDefault="000C6EB7" w:rsidP="000C6EB7">
      <w:pPr>
        <w:spacing w:after="0"/>
        <w:rPr>
          <w:rStyle w:val="Strong"/>
          <w:b w:val="0"/>
        </w:rPr>
      </w:pPr>
      <w:r>
        <w:rPr>
          <w:rStyle w:val="Strong"/>
          <w:b w:val="0"/>
        </w:rPr>
        <w:t>This section is</w:t>
      </w:r>
      <w:r w:rsidR="00D00F73">
        <w:rPr>
          <w:rStyle w:val="Strong"/>
          <w:b w:val="0"/>
        </w:rPr>
        <w:t xml:space="preserve"> the intro of your chapter</w:t>
      </w:r>
      <w:r w:rsidR="00044EE7">
        <w:rPr>
          <w:rStyle w:val="Strong"/>
          <w:b w:val="0"/>
        </w:rPr>
        <w:t xml:space="preserve"> leading into the crux of the main pain point.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500</w:t>
      </w:r>
      <w:r w:rsidR="0021313D">
        <w:rPr>
          <w:rStyle w:val="Strong"/>
          <w:b w:val="0"/>
        </w:rPr>
        <w:t>-7</w:t>
      </w:r>
      <w:r w:rsidR="00A54AD5">
        <w:rPr>
          <w:rStyle w:val="Strong"/>
          <w:b w:val="0"/>
        </w:rPr>
        <w:t>0</w:t>
      </w:r>
      <w:r w:rsidR="0021313D">
        <w:rPr>
          <w:rStyle w:val="Strong"/>
          <w:b w:val="0"/>
        </w:rPr>
        <w:t>0</w:t>
      </w:r>
      <w:r w:rsidR="00434BEE" w:rsidRPr="00434BEE">
        <w:rPr>
          <w:rStyle w:val="Strong"/>
          <w:b w:val="0"/>
        </w:rPr>
        <w:t>.</w:t>
      </w:r>
    </w:p>
    <w:sdt>
      <w:sdtPr>
        <w:rPr>
          <w:rStyle w:val="Strong"/>
          <w:b w:val="0"/>
        </w:rPr>
        <w:alias w:val="Back Story"/>
        <w:tag w:val="begin your back story here"/>
        <w:id w:val="-372149171"/>
        <w:placeholder>
          <w:docPart w:val="DefaultPlaceholder_1082065158"/>
        </w:placeholder>
      </w:sdtPr>
      <w:sdtContent>
        <w:p w14:paraId="27D9FE2D" w14:textId="406004CB" w:rsidR="000C6EB7" w:rsidRPr="000C6EB7" w:rsidRDefault="004F6DBF" w:rsidP="000C6EB7">
          <w:pPr>
            <w:spacing w:after="0"/>
            <w:rPr>
              <w:rStyle w:val="Strong"/>
              <w:b w:val="0"/>
            </w:rPr>
          </w:pPr>
          <w:r>
            <w:rPr>
              <w:rStyle w:val="Strong"/>
              <w:b w:val="0"/>
            </w:rPr>
            <w:t>[</w:t>
          </w:r>
          <w:r w:rsidRPr="00EB43F5">
            <w:rPr>
              <w:rStyle w:val="Strong"/>
              <w:b w:val="0"/>
            </w:rPr>
            <w:t xml:space="preserve">begin your back story </w:t>
          </w:r>
          <w:r w:rsidR="00EB43F5">
            <w:rPr>
              <w:rStyle w:val="Strong"/>
              <w:b w:val="0"/>
            </w:rPr>
            <w:t>here</w:t>
          </w:r>
          <w:r w:rsidRPr="00EB43F5">
            <w:rPr>
              <w:rStyle w:val="Strong"/>
              <w:b w:val="0"/>
            </w:rPr>
            <w:t xml:space="preserve"> (500</w:t>
          </w:r>
          <w:r w:rsidR="0021313D">
            <w:rPr>
              <w:rStyle w:val="Strong"/>
              <w:b w:val="0"/>
            </w:rPr>
            <w:t>-7</w:t>
          </w:r>
          <w:r w:rsidR="00A54AD5">
            <w:rPr>
              <w:rStyle w:val="Strong"/>
              <w:b w:val="0"/>
            </w:rPr>
            <w:t>0</w:t>
          </w:r>
          <w:r w:rsidR="0021313D">
            <w:rPr>
              <w:rStyle w:val="Strong"/>
              <w:b w:val="0"/>
            </w:rPr>
            <w:t>0</w:t>
          </w:r>
          <w:r w:rsidRPr="00EB43F5">
            <w:rPr>
              <w:rStyle w:val="Strong"/>
              <w:b w:val="0"/>
            </w:rPr>
            <w:t xml:space="preserve"> words)</w:t>
          </w:r>
          <w:r>
            <w:rPr>
              <w:rStyle w:val="Strong"/>
              <w:b w:val="0"/>
            </w:rPr>
            <w:t>]</w:t>
          </w:r>
        </w:p>
      </w:sdtContent>
    </w:sdt>
    <w:p w14:paraId="70F8D56B" w14:textId="77777777" w:rsidR="000C6EB7" w:rsidRPr="004F6DBF" w:rsidRDefault="000C6EB7" w:rsidP="004F6DBF"/>
    <w:p w14:paraId="1520583E" w14:textId="77777777" w:rsidR="000C6EB7" w:rsidRPr="00A663B4" w:rsidRDefault="004F6DBF" w:rsidP="000C6EB7">
      <w:pPr>
        <w:spacing w:after="0"/>
        <w:rPr>
          <w:rStyle w:val="Strong"/>
          <w:color w:val="943634" w:themeColor="accent2" w:themeShade="BF"/>
        </w:rPr>
      </w:pPr>
      <w:r w:rsidRPr="00A663B4">
        <w:rPr>
          <w:rStyle w:val="Strong"/>
          <w:color w:val="943634" w:themeColor="accent2" w:themeShade="BF"/>
        </w:rPr>
        <w:t xml:space="preserve">The </w:t>
      </w:r>
      <w:r w:rsidR="000C6EB7" w:rsidRPr="00A663B4">
        <w:rPr>
          <w:rStyle w:val="Strong"/>
          <w:color w:val="943634" w:themeColor="accent2" w:themeShade="BF"/>
        </w:rPr>
        <w:t>Main Event</w:t>
      </w:r>
    </w:p>
    <w:p w14:paraId="14E60B6E" w14:textId="0A211755" w:rsidR="000C6EB7" w:rsidRDefault="000C6EB7" w:rsidP="000C6EB7">
      <w:pPr>
        <w:spacing w:after="0"/>
        <w:rPr>
          <w:rStyle w:val="Strong"/>
          <w:b w:val="0"/>
        </w:rPr>
      </w:pPr>
      <w:r>
        <w:rPr>
          <w:rStyle w:val="Strong"/>
          <w:b w:val="0"/>
        </w:rPr>
        <w:t xml:space="preserve">This section </w:t>
      </w:r>
      <w:r w:rsidR="004F6DBF">
        <w:rPr>
          <w:rStyle w:val="Strong"/>
          <w:b w:val="0"/>
        </w:rPr>
        <w:t>is the body</w:t>
      </w:r>
      <w:r w:rsidR="00D00F73">
        <w:rPr>
          <w:rStyle w:val="Strong"/>
          <w:b w:val="0"/>
        </w:rPr>
        <w:t>, or meat,</w:t>
      </w:r>
      <w:r w:rsidR="004F6DBF">
        <w:rPr>
          <w:rStyle w:val="Strong"/>
          <w:b w:val="0"/>
        </w:rPr>
        <w:t xml:space="preserve"> of your story, the pain you’ve endured</w:t>
      </w:r>
      <w:r w:rsidR="00D00F73">
        <w:rPr>
          <w:rStyle w:val="Strong"/>
          <w:b w:val="0"/>
        </w:rPr>
        <w:t xml:space="preserve">, the lessons learned, the process or steps you took to gain strength, to overcome, to thrive, to heal. </w:t>
      </w:r>
      <w:r w:rsidR="00044EE7">
        <w:rPr>
          <w:rStyle w:val="Strong"/>
          <w:b w:val="0"/>
        </w:rPr>
        <w:t xml:space="preserve">Create a list of 5-7 points, or topics, you wish the reader to know about. Each point will have between 250 and 300 words.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1,750</w:t>
      </w:r>
      <w:r w:rsidR="000E25F2">
        <w:rPr>
          <w:rStyle w:val="Strong"/>
          <w:b w:val="0"/>
        </w:rPr>
        <w:t>-2</w:t>
      </w:r>
      <w:r w:rsidR="0021313D">
        <w:rPr>
          <w:rStyle w:val="Strong"/>
          <w:b w:val="0"/>
        </w:rPr>
        <w:t>,</w:t>
      </w:r>
      <w:r w:rsidR="000E25F2">
        <w:rPr>
          <w:rStyle w:val="Strong"/>
          <w:b w:val="0"/>
        </w:rPr>
        <w:t>000</w:t>
      </w:r>
      <w:r w:rsidR="00434BEE" w:rsidRPr="00434BEE">
        <w:rPr>
          <w:rStyle w:val="Strong"/>
          <w:b w:val="0"/>
        </w:rPr>
        <w:t>.</w:t>
      </w:r>
    </w:p>
    <w:sdt>
      <w:sdtPr>
        <w:alias w:val="Main Event"/>
        <w:tag w:val="begin your main event here"/>
        <w:id w:val="-770155650"/>
        <w:placeholder>
          <w:docPart w:val="DefaultPlaceholder_1082065158"/>
        </w:placeholder>
      </w:sdtPr>
      <w:sdtContent>
        <w:p w14:paraId="58514AAF" w14:textId="3288C80F" w:rsidR="004F6DBF" w:rsidRDefault="00D00F73" w:rsidP="00D00F73">
          <w:pPr>
            <w:spacing w:after="0"/>
          </w:pPr>
          <w:r>
            <w:t>[</w:t>
          </w:r>
          <w:r w:rsidRPr="00EB43F5">
            <w:t xml:space="preserve">begin your main event </w:t>
          </w:r>
          <w:r w:rsidR="00EB43F5">
            <w:t>here</w:t>
          </w:r>
          <w:r w:rsidRPr="00EB43F5">
            <w:t xml:space="preserve"> (1,750</w:t>
          </w:r>
          <w:r w:rsidR="0021313D">
            <w:t>-2,000</w:t>
          </w:r>
          <w:r w:rsidRPr="00EB43F5">
            <w:t xml:space="preserve"> words)</w:t>
          </w:r>
          <w:r>
            <w:t>]</w:t>
          </w:r>
        </w:p>
      </w:sdtContent>
    </w:sdt>
    <w:sdt>
      <w:sdtPr>
        <w:id w:val="-1978677796"/>
        <w:placeholder>
          <w:docPart w:val="DefaultPlaceholder_1082065158"/>
        </w:placeholder>
      </w:sdtPr>
      <w:sdtContent>
        <w:p w14:paraId="41AAFF9B" w14:textId="77777777" w:rsidR="00A56E33" w:rsidRDefault="00A56E33" w:rsidP="00A56E33">
          <w:pPr>
            <w:spacing w:after="0"/>
          </w:pPr>
          <w:r>
            <w:t>Point 1</w:t>
          </w:r>
        </w:p>
      </w:sdtContent>
    </w:sdt>
    <w:sdt>
      <w:sdtPr>
        <w:id w:val="1342666686"/>
        <w:placeholder>
          <w:docPart w:val="DefaultPlaceholder_1082065158"/>
        </w:placeholder>
      </w:sdtPr>
      <w:sdtContent>
        <w:p w14:paraId="581CA397" w14:textId="77777777" w:rsidR="00A56E33" w:rsidRDefault="00A56E33" w:rsidP="00A56E33">
          <w:pPr>
            <w:spacing w:after="0"/>
          </w:pPr>
          <w:r>
            <w:t>Point 2</w:t>
          </w:r>
        </w:p>
      </w:sdtContent>
    </w:sdt>
    <w:sdt>
      <w:sdtPr>
        <w:id w:val="759724985"/>
        <w:placeholder>
          <w:docPart w:val="DefaultPlaceholder_1082065158"/>
        </w:placeholder>
      </w:sdtPr>
      <w:sdtContent>
        <w:p w14:paraId="5DBCC03B" w14:textId="77777777" w:rsidR="00A56E33" w:rsidRDefault="00A56E33" w:rsidP="00A56E33">
          <w:pPr>
            <w:spacing w:after="0"/>
          </w:pPr>
          <w:r>
            <w:t>Point 3</w:t>
          </w:r>
        </w:p>
      </w:sdtContent>
    </w:sdt>
    <w:sdt>
      <w:sdtPr>
        <w:id w:val="-1514134849"/>
        <w:placeholder>
          <w:docPart w:val="DefaultPlaceholder_1082065158"/>
        </w:placeholder>
      </w:sdtPr>
      <w:sdtContent>
        <w:p w14:paraId="2D277240" w14:textId="77777777" w:rsidR="00A56E33" w:rsidRDefault="00A56E33" w:rsidP="00A56E33">
          <w:pPr>
            <w:spacing w:after="0"/>
          </w:pPr>
          <w:r>
            <w:t>Point 4</w:t>
          </w:r>
        </w:p>
      </w:sdtContent>
    </w:sdt>
    <w:sdt>
      <w:sdtPr>
        <w:id w:val="-700858887"/>
        <w:placeholder>
          <w:docPart w:val="DefaultPlaceholder_1082065158"/>
        </w:placeholder>
      </w:sdtPr>
      <w:sdtContent>
        <w:p w14:paraId="5D56BA6B" w14:textId="77777777" w:rsidR="00A56E33" w:rsidRDefault="00A56E33" w:rsidP="00A56E33">
          <w:pPr>
            <w:spacing w:after="0"/>
          </w:pPr>
          <w:r>
            <w:t>Point 5</w:t>
          </w:r>
        </w:p>
      </w:sdtContent>
    </w:sdt>
    <w:sdt>
      <w:sdtPr>
        <w:id w:val="-1668470370"/>
        <w:placeholder>
          <w:docPart w:val="DefaultPlaceholder_1082065158"/>
        </w:placeholder>
      </w:sdtPr>
      <w:sdtContent>
        <w:p w14:paraId="633A8B69" w14:textId="77777777" w:rsidR="00A56E33" w:rsidRDefault="00A56E33" w:rsidP="00A56E33">
          <w:pPr>
            <w:spacing w:after="0"/>
          </w:pPr>
          <w:r>
            <w:t>Point 6</w:t>
          </w:r>
        </w:p>
      </w:sdtContent>
    </w:sdt>
    <w:sdt>
      <w:sdtPr>
        <w:id w:val="1501619818"/>
        <w:placeholder>
          <w:docPart w:val="DefaultPlaceholder_1082065158"/>
        </w:placeholder>
      </w:sdtPr>
      <w:sdtContent>
        <w:p w14:paraId="5803349A" w14:textId="77777777" w:rsidR="00A56E33" w:rsidRDefault="00A56E33" w:rsidP="00A56E33">
          <w:pPr>
            <w:spacing w:after="0"/>
          </w:pPr>
          <w:r>
            <w:t>Point 7</w:t>
          </w:r>
        </w:p>
      </w:sdtContent>
    </w:sdt>
    <w:p w14:paraId="0E05E2A6" w14:textId="77777777" w:rsidR="00A56E33" w:rsidRDefault="00A56E33">
      <w:r>
        <w:br w:type="page"/>
      </w:r>
    </w:p>
    <w:p w14:paraId="12D4A099" w14:textId="77777777" w:rsidR="00EB43F5" w:rsidRPr="00A663B4" w:rsidRDefault="00EB43F5" w:rsidP="00EB43F5">
      <w:pPr>
        <w:spacing w:after="0"/>
        <w:rPr>
          <w:rStyle w:val="Strong"/>
          <w:color w:val="943634" w:themeColor="accent2" w:themeShade="BF"/>
        </w:rPr>
      </w:pPr>
      <w:r w:rsidRPr="00A663B4">
        <w:rPr>
          <w:rStyle w:val="Strong"/>
          <w:color w:val="943634" w:themeColor="accent2" w:themeShade="BF"/>
        </w:rPr>
        <w:lastRenderedPageBreak/>
        <w:t>The Wrap-Up</w:t>
      </w:r>
    </w:p>
    <w:p w14:paraId="0221BA18" w14:textId="373E96CF" w:rsidR="00EB43F5" w:rsidRDefault="00EB43F5" w:rsidP="008F43AB">
      <w:pPr>
        <w:spacing w:after="0"/>
      </w:pPr>
      <w:r>
        <w:t xml:space="preserve">This last section is your conclusion </w:t>
      </w:r>
      <w:r w:rsidR="00254DDE">
        <w:t>which</w:t>
      </w:r>
      <w:r>
        <w:t xml:space="preserve"> brings the reader full circle. List your triumphs, where you are now. Include, perhaps, a call to action fo</w:t>
      </w:r>
      <w:r w:rsidR="008F43AB">
        <w:t xml:space="preserve">r the reader, so they, too, can survive and thrive after what is happening in their life.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750</w:t>
      </w:r>
      <w:r w:rsidR="004D27E5">
        <w:rPr>
          <w:rStyle w:val="Strong"/>
          <w:b w:val="0"/>
        </w:rPr>
        <w:t>-800</w:t>
      </w:r>
      <w:r w:rsidR="00434BEE" w:rsidRPr="00434BEE">
        <w:rPr>
          <w:rStyle w:val="Strong"/>
          <w:b w:val="0"/>
        </w:rPr>
        <w:t>.</w:t>
      </w:r>
    </w:p>
    <w:p w14:paraId="62ECDA26" w14:textId="7BD1B51B" w:rsidR="008F43AB" w:rsidRDefault="008F43AB" w:rsidP="00EB43F5">
      <w:r>
        <w:t>[begin your wrap-up here (750</w:t>
      </w:r>
      <w:r w:rsidR="0021313D">
        <w:t>-8</w:t>
      </w:r>
      <w:r w:rsidR="004D27E5">
        <w:t>0</w:t>
      </w:r>
      <w:r w:rsidR="0021313D">
        <w:t>0</w:t>
      </w:r>
      <w:r>
        <w:t xml:space="preserve"> words)]</w:t>
      </w:r>
    </w:p>
    <w:p w14:paraId="3379BCD3" w14:textId="77777777" w:rsidR="006A5B76" w:rsidRDefault="006A5B76" w:rsidP="00EB43F5"/>
    <w:p w14:paraId="604DAD0A" w14:textId="77777777" w:rsidR="006A5B76" w:rsidRPr="00A663B4" w:rsidRDefault="00044EE7" w:rsidP="006A5B76">
      <w:pPr>
        <w:spacing w:after="0"/>
        <w:rPr>
          <w:rStyle w:val="Strong"/>
          <w:color w:val="943634" w:themeColor="accent2" w:themeShade="BF"/>
        </w:rPr>
      </w:pPr>
      <w:r w:rsidRPr="00A663B4">
        <w:rPr>
          <w:rStyle w:val="Strong"/>
          <w:color w:val="943634" w:themeColor="accent2" w:themeShade="BF"/>
        </w:rPr>
        <w:t>My</w:t>
      </w:r>
      <w:r w:rsidR="006A5B76" w:rsidRPr="00A663B4">
        <w:rPr>
          <w:rStyle w:val="Strong"/>
          <w:color w:val="943634" w:themeColor="accent2" w:themeShade="BF"/>
        </w:rPr>
        <w:t xml:space="preserve"> Bio</w:t>
      </w:r>
    </w:p>
    <w:p w14:paraId="1EF42FED" w14:textId="77777777" w:rsidR="00D9053B" w:rsidRDefault="00D9053B" w:rsidP="00D9053B">
      <w:r>
        <w:t>This information will be added to the back of the book, highlighting each contributing author.</w:t>
      </w:r>
      <w:r w:rsidR="0058312A">
        <w:t xml:space="preserve"> Either d</w:t>
      </w:r>
      <w:r>
        <w:t>ouble-</w:t>
      </w:r>
      <w:r w:rsidR="0058312A">
        <w:t>click</w:t>
      </w:r>
      <w:r w:rsidR="00C87611">
        <w:t xml:space="preserve"> or triple-</w:t>
      </w:r>
      <w:r>
        <w:t>click</w:t>
      </w:r>
      <w:r w:rsidR="00434BEE">
        <w:t xml:space="preserve"> (to select entire line)</w:t>
      </w:r>
      <w:r>
        <w:t xml:space="preserve"> on the sub-names below to enter the specific information.</w:t>
      </w:r>
    </w:p>
    <w:sdt>
      <w:sdtPr>
        <w:alias w:val="Name"/>
        <w:tag w:val="enter your name"/>
        <w:id w:val="-192694613"/>
        <w:placeholder>
          <w:docPart w:val="DefaultPlaceholder_1082065158"/>
        </w:placeholder>
      </w:sdtPr>
      <w:sdtContent>
        <w:p w14:paraId="18DF6207" w14:textId="77777777" w:rsidR="00C87611" w:rsidRPr="00D9053B" w:rsidRDefault="00C87611" w:rsidP="00D9053B">
          <w:r>
            <w:t>Name</w:t>
          </w:r>
        </w:p>
      </w:sdtContent>
    </w:sdt>
    <w:sdt>
      <w:sdtPr>
        <w:alias w:val="Email"/>
        <w:tag w:val="enter your email preference"/>
        <w:id w:val="-1692221472"/>
        <w:placeholder>
          <w:docPart w:val="DefaultPlaceholder_1082065158"/>
        </w:placeholder>
      </w:sdtPr>
      <w:sdtContent>
        <w:p w14:paraId="4CC07298" w14:textId="77777777" w:rsidR="00C87611" w:rsidRDefault="00C87611" w:rsidP="0066148B">
          <w:r>
            <w:t>Email</w:t>
          </w:r>
        </w:p>
      </w:sdtContent>
    </w:sdt>
    <w:sdt>
      <w:sdtPr>
        <w:alias w:val="Phone"/>
        <w:tag w:val="enter your phone preference"/>
        <w:id w:val="-1229923540"/>
        <w:placeholder>
          <w:docPart w:val="DefaultPlaceholder_1082065158"/>
        </w:placeholder>
      </w:sdtPr>
      <w:sdtContent>
        <w:p w14:paraId="0DF91913" w14:textId="77777777" w:rsidR="00C87611" w:rsidRDefault="00C87611" w:rsidP="0066148B">
          <w:r>
            <w:t>Best Phone</w:t>
          </w:r>
        </w:p>
      </w:sdtContent>
    </w:sdt>
    <w:sdt>
      <w:sdtPr>
        <w:alias w:val="Website/Other"/>
        <w:tag w:val="insert website or other URL"/>
        <w:id w:val="-329365646"/>
        <w:placeholder>
          <w:docPart w:val="DefaultPlaceholder_1082065158"/>
        </w:placeholder>
      </w:sdtPr>
      <w:sdtContent>
        <w:p w14:paraId="284397F0" w14:textId="2730E955" w:rsidR="006A5B76" w:rsidRDefault="006A5B76" w:rsidP="0066148B">
          <w:r>
            <w:t>Website/</w:t>
          </w:r>
          <w:proofErr w:type="gramStart"/>
          <w:r w:rsidR="00A93954">
            <w:t>Social Media</w:t>
          </w:r>
          <w:proofErr w:type="gramEnd"/>
          <w:r w:rsidR="00A93954">
            <w:t xml:space="preserve"> (limit 5)</w:t>
          </w:r>
        </w:p>
      </w:sdtContent>
    </w:sdt>
    <w:sdt>
      <w:sdtPr>
        <w:alias w:val="Pitch"/>
        <w:tag w:val="enter your elevator pitch"/>
        <w:id w:val="677309269"/>
        <w:placeholder>
          <w:docPart w:val="DefaultPlaceholder_1082065158"/>
        </w:placeholder>
      </w:sdtPr>
      <w:sdtContent>
        <w:p w14:paraId="4428A835" w14:textId="61CDB23F" w:rsidR="00E32B25" w:rsidRDefault="00F57EE4" w:rsidP="0066148B">
          <w:r>
            <w:t>75</w:t>
          </w:r>
          <w:r w:rsidR="00E32B25">
            <w:t>-</w:t>
          </w:r>
          <w:r w:rsidR="00CE52D7">
            <w:t>100-</w:t>
          </w:r>
          <w:r w:rsidR="00E32B25">
            <w:t>Word Elevator Pitch</w:t>
          </w:r>
        </w:p>
      </w:sdtContent>
    </w:sdt>
    <w:p w14:paraId="66C9C0CF" w14:textId="77777777" w:rsidR="00E32B25" w:rsidRPr="006C49C5" w:rsidRDefault="006C49C5" w:rsidP="006C49C5">
      <w:pPr>
        <w:spacing w:after="0"/>
        <w:rPr>
          <w:i/>
        </w:rPr>
      </w:pPr>
      <w:r w:rsidRPr="006C49C5">
        <w:rPr>
          <w:i/>
        </w:rPr>
        <w:t>f</w:t>
      </w:r>
      <w:r w:rsidR="00E32B25" w:rsidRPr="006C49C5">
        <w:rPr>
          <w:i/>
        </w:rPr>
        <w:t>ormula to help with the pitch:</w:t>
      </w:r>
    </w:p>
    <w:p w14:paraId="64F6B0F2" w14:textId="77777777" w:rsidR="00E32B25" w:rsidRDefault="00E32B25" w:rsidP="00E32B25">
      <w:r>
        <w:t xml:space="preserve">My </w:t>
      </w:r>
      <w:r w:rsidRPr="00E32B25">
        <w:rPr>
          <w:b/>
          <w:color w:val="00B050"/>
        </w:rPr>
        <w:t xml:space="preserve">dream/goal </w:t>
      </w:r>
      <w:r>
        <w:t xml:space="preserve">is to </w:t>
      </w:r>
      <w:r w:rsidRPr="00E32B25">
        <w:rPr>
          <w:b/>
          <w:color w:val="002060"/>
        </w:rPr>
        <w:t>assist/help</w:t>
      </w:r>
      <w:r>
        <w:t xml:space="preserve"> </w:t>
      </w:r>
      <w:r w:rsidRPr="00E32B25">
        <w:rPr>
          <w:b/>
          <w:color w:val="E36C0A" w:themeColor="accent6" w:themeShade="BF"/>
        </w:rPr>
        <w:t>authors/coaches/mothers/teachers</w:t>
      </w:r>
      <w:r>
        <w:t xml:space="preserve"> to </w:t>
      </w:r>
      <w:r w:rsidRPr="00E32B25">
        <w:rPr>
          <w:b/>
          <w:color w:val="31849B" w:themeColor="accent5" w:themeShade="BF"/>
        </w:rPr>
        <w:t>eradicate fatigue/increase energy/gain financial freedom</w:t>
      </w:r>
      <w:r>
        <w:t xml:space="preserve"> so they can </w:t>
      </w:r>
      <w:r w:rsidRPr="00FF181D">
        <w:rPr>
          <w:b/>
          <w:color w:val="C00000"/>
        </w:rPr>
        <w:t>live a life of luxury/get out of debt/find resources</w:t>
      </w:r>
      <w:r>
        <w:t xml:space="preserve"> </w:t>
      </w:r>
      <w:r w:rsidR="00FF181D">
        <w:t xml:space="preserve">to </w:t>
      </w:r>
      <w:r w:rsidR="00FF181D" w:rsidRPr="00FF181D">
        <w:rPr>
          <w:b/>
          <w:color w:val="FF0066"/>
        </w:rPr>
        <w:t>live their best life/find love/lose weight</w:t>
      </w:r>
      <w:r w:rsidR="00FF181D">
        <w:t xml:space="preserve"> once and for all.</w:t>
      </w:r>
    </w:p>
    <w:p w14:paraId="66EF1565" w14:textId="77777777" w:rsidR="000365FD" w:rsidRDefault="000365FD" w:rsidP="00E32B25"/>
    <w:p w14:paraId="7D14A997" w14:textId="77777777" w:rsidR="009C5B1C" w:rsidRDefault="009C5B1C" w:rsidP="009C5B1C">
      <w:pPr>
        <w:spacing w:after="0"/>
        <w:rPr>
          <w:rStyle w:val="Strong"/>
          <w:color w:val="943634" w:themeColor="accent2" w:themeShade="BF"/>
        </w:rPr>
      </w:pPr>
      <w:r>
        <w:rPr>
          <w:rStyle w:val="Strong"/>
          <w:color w:val="943634" w:themeColor="accent2" w:themeShade="BF"/>
        </w:rPr>
        <w:t>Save &amp; Submit</w:t>
      </w:r>
    </w:p>
    <w:p w14:paraId="1CBB0742" w14:textId="77777777" w:rsidR="009C5B1C" w:rsidRPr="009C5B1C" w:rsidRDefault="009C5B1C" w:rsidP="009C5B1C">
      <w:pPr>
        <w:spacing w:after="0"/>
        <w:rPr>
          <w:rStyle w:val="Strong"/>
          <w:b w:val="0"/>
        </w:rPr>
      </w:pPr>
      <w:r>
        <w:rPr>
          <w:rStyle w:val="Strong"/>
          <w:b w:val="0"/>
        </w:rPr>
        <w:t xml:space="preserve">Once you are satisfied with your writing, please email this document, as an attachment, to </w:t>
      </w:r>
      <w:hyperlink r:id="rId8" w:history="1">
        <w:r w:rsidRPr="00A663B4">
          <w:rPr>
            <w:rStyle w:val="Hyperlink"/>
          </w:rPr>
          <w:t>PeggyLee@CourageousWomenPublications.biz</w:t>
        </w:r>
      </w:hyperlink>
      <w:r>
        <w:rPr>
          <w:rStyle w:val="Strong"/>
          <w:b w:val="0"/>
        </w:rPr>
        <w:t>.</w:t>
      </w:r>
    </w:p>
    <w:p w14:paraId="4E123D20" w14:textId="77777777" w:rsidR="009C5B1C" w:rsidRDefault="009C5B1C" w:rsidP="000365FD">
      <w:pPr>
        <w:spacing w:after="0"/>
        <w:rPr>
          <w:rStyle w:val="Strong"/>
          <w:color w:val="943634" w:themeColor="accent2" w:themeShade="BF"/>
        </w:rPr>
      </w:pPr>
    </w:p>
    <w:p w14:paraId="2CBFDFC6" w14:textId="77777777" w:rsidR="009C5B1C" w:rsidRDefault="009C5B1C" w:rsidP="000365FD">
      <w:pPr>
        <w:spacing w:after="0"/>
        <w:rPr>
          <w:rStyle w:val="Strong"/>
          <w:color w:val="943634" w:themeColor="accent2" w:themeShade="BF"/>
        </w:rPr>
      </w:pPr>
    </w:p>
    <w:p w14:paraId="57F87F07" w14:textId="77777777" w:rsidR="000365FD" w:rsidRPr="00A663B4" w:rsidRDefault="000365FD" w:rsidP="000365FD">
      <w:pPr>
        <w:spacing w:after="0"/>
        <w:rPr>
          <w:rStyle w:val="Strong"/>
          <w:color w:val="943634" w:themeColor="accent2" w:themeShade="BF"/>
        </w:rPr>
      </w:pPr>
      <w:r>
        <w:rPr>
          <w:rStyle w:val="Strong"/>
          <w:color w:val="943634" w:themeColor="accent2" w:themeShade="BF"/>
        </w:rPr>
        <w:t>Notes</w:t>
      </w:r>
    </w:p>
    <w:p w14:paraId="732E100C" w14:textId="77777777" w:rsidR="000365FD" w:rsidRDefault="000365FD" w:rsidP="000365FD"/>
    <w:p w14:paraId="492A9AC3" w14:textId="77777777" w:rsidR="000365FD" w:rsidRPr="006A5B76" w:rsidRDefault="000365FD" w:rsidP="000365FD"/>
    <w:sectPr w:rsidR="000365FD" w:rsidRPr="006A5B76" w:rsidSect="0093608F">
      <w:headerReference w:type="default" r:id="rId9"/>
      <w:footerReference w:type="default" r:id="rId10"/>
      <w:pgSz w:w="12240" w:h="15840" w:code="1"/>
      <w:pgMar w:top="720" w:right="720" w:bottom="864" w:left="720" w:header="720" w:footer="720" w:gutter="0"/>
      <w:pgBorders>
        <w:top w:val="pushPinNote1" w:sz="16" w:space="1" w:color="auto"/>
        <w:left w:val="pushPinNote1" w:sz="16" w:space="4" w:color="auto"/>
        <w:bottom w:val="pushPinNote1" w:sz="16" w:space="1" w:color="auto"/>
        <w:right w:val="pushPinNote1" w:sz="16" w:space="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1838E" w14:textId="77777777" w:rsidR="00E2081D" w:rsidRDefault="00E2081D" w:rsidP="000C6EB7">
      <w:pPr>
        <w:spacing w:after="0" w:line="240" w:lineRule="auto"/>
      </w:pPr>
      <w:r>
        <w:separator/>
      </w:r>
    </w:p>
  </w:endnote>
  <w:endnote w:type="continuationSeparator" w:id="0">
    <w:p w14:paraId="277365EC" w14:textId="77777777" w:rsidR="00E2081D" w:rsidRDefault="00E2081D" w:rsidP="000C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5544B" w14:textId="526EB011" w:rsidR="002679D1" w:rsidRPr="00AA549F" w:rsidRDefault="002679D1" w:rsidP="00F45E5B">
    <w:pPr>
      <w:pStyle w:val="Footer"/>
      <w:tabs>
        <w:tab w:val="clear" w:pos="4680"/>
        <w:tab w:val="clear" w:pos="9360"/>
        <w:tab w:val="left" w:pos="3780"/>
        <w:tab w:val="left" w:pos="6840"/>
        <w:tab w:val="right" w:pos="10800"/>
      </w:tabs>
      <w:ind w:left="-90"/>
      <w:rPr>
        <w:b/>
        <w:color w:val="DD541D"/>
        <w:sz w:val="16"/>
        <w:szCs w:val="16"/>
      </w:rPr>
    </w:pPr>
    <w:r>
      <w:rPr>
        <w:b/>
        <w:noProof/>
        <w:color w:val="DD541D"/>
        <w:sz w:val="16"/>
        <w:szCs w:val="16"/>
      </w:rPr>
      <mc:AlternateContent>
        <mc:Choice Requires="wps">
          <w:drawing>
            <wp:anchor distT="0" distB="0" distL="114300" distR="114300" simplePos="0" relativeHeight="251659264" behindDoc="0" locked="0" layoutInCell="1" allowOverlap="1" wp14:anchorId="41E0EA55" wp14:editId="6C8A871B">
              <wp:simplePos x="0" y="0"/>
              <wp:positionH relativeFrom="column">
                <wp:posOffset>-123825</wp:posOffset>
              </wp:positionH>
              <wp:positionV relativeFrom="paragraph">
                <wp:posOffset>3810</wp:posOffset>
              </wp:positionV>
              <wp:extent cx="7105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105650" cy="0"/>
                      </a:xfrm>
                      <a:prstGeom prst="line">
                        <a:avLst/>
                      </a:prstGeom>
                      <a:ln>
                        <a:solidFill>
                          <a:srgbClr val="DD541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3C3CB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3pt" to="549.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" strokecolor="#dd541d"/>
          </w:pict>
        </mc:Fallback>
      </mc:AlternateContent>
    </w:r>
    <w:r w:rsidRPr="00AA549F">
      <w:rPr>
        <w:b/>
        <w:color w:val="DD541D"/>
        <w:sz w:val="16"/>
        <w:szCs w:val="16"/>
      </w:rPr>
      <w:t>designed by Courageous Women Publications ©</w:t>
    </w:r>
    <w:r w:rsidR="00981935">
      <w:rPr>
        <w:b/>
        <w:color w:val="DD541D"/>
        <w:sz w:val="16"/>
        <w:szCs w:val="16"/>
      </w:rPr>
      <w:t>202</w:t>
    </w:r>
    <w:r w:rsidR="003814B3">
      <w:rPr>
        <w:b/>
        <w:color w:val="DD541D"/>
        <w:sz w:val="16"/>
        <w:szCs w:val="16"/>
      </w:rPr>
      <w:t>5</w:t>
    </w:r>
    <w:r w:rsidRPr="00AA549F">
      <w:rPr>
        <w:b/>
        <w:color w:val="DD541D"/>
        <w:sz w:val="16"/>
        <w:szCs w:val="16"/>
      </w:rPr>
      <w:tab/>
      <w:t xml:space="preserve">Courage Under Siege/Stories of Triumph </w:t>
    </w:r>
    <w:r w:rsidRPr="00AA549F">
      <w:rPr>
        <w:b/>
        <w:color w:val="DD541D"/>
        <w:sz w:val="16"/>
        <w:szCs w:val="16"/>
      </w:rPr>
      <w:tab/>
      <w:t>PeggyLee Hanson, Personal Transition Guidance, LLC</w:t>
    </w:r>
    <w:r w:rsidR="00F45E5B">
      <w:rPr>
        <w:b/>
        <w:color w:val="DD541D"/>
        <w:sz w:val="16"/>
        <w:szCs w:val="16"/>
      </w:rPr>
      <w:tab/>
    </w:r>
    <w:r w:rsidR="006C49C5" w:rsidRPr="006C49C5">
      <w:rPr>
        <w:b/>
        <w:color w:val="DD541D"/>
        <w:sz w:val="16"/>
        <w:szCs w:val="16"/>
      </w:rPr>
      <w:fldChar w:fldCharType="begin"/>
    </w:r>
    <w:r w:rsidR="006C49C5" w:rsidRPr="006C49C5">
      <w:rPr>
        <w:b/>
        <w:color w:val="DD541D"/>
        <w:sz w:val="16"/>
        <w:szCs w:val="16"/>
      </w:rPr>
      <w:instrText xml:space="preserve"> PAGE   \* MERGEFORMAT </w:instrText>
    </w:r>
    <w:r w:rsidR="006C49C5" w:rsidRPr="006C49C5">
      <w:rPr>
        <w:b/>
        <w:color w:val="DD541D"/>
        <w:sz w:val="16"/>
        <w:szCs w:val="16"/>
      </w:rPr>
      <w:fldChar w:fldCharType="separate"/>
    </w:r>
    <w:r w:rsidR="00E317C0">
      <w:rPr>
        <w:b/>
        <w:noProof/>
        <w:color w:val="DD541D"/>
        <w:sz w:val="16"/>
        <w:szCs w:val="16"/>
      </w:rPr>
      <w:t>3</w:t>
    </w:r>
    <w:r w:rsidR="006C49C5" w:rsidRPr="006C49C5">
      <w:rPr>
        <w:b/>
        <w:noProof/>
        <w:color w:val="DD541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81EE3" w14:textId="77777777" w:rsidR="00E2081D" w:rsidRDefault="00E2081D" w:rsidP="000C6EB7">
      <w:pPr>
        <w:spacing w:after="0" w:line="240" w:lineRule="auto"/>
      </w:pPr>
      <w:r>
        <w:separator/>
      </w:r>
    </w:p>
  </w:footnote>
  <w:footnote w:type="continuationSeparator" w:id="0">
    <w:p w14:paraId="4358EDD2" w14:textId="77777777" w:rsidR="00E2081D" w:rsidRDefault="00E2081D" w:rsidP="000C6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eastAsiaTheme="majorEastAsia" w:hAnsiTheme="majorHAnsi" w:cstheme="majorBidi"/>
        <w:color w:val="17365D" w:themeColor="text2" w:themeShade="BF"/>
        <w:sz w:val="32"/>
        <w:szCs w:val="32"/>
      </w:rPr>
      <w:alias w:val="Chapter Title"/>
      <w:tag w:val="Type the chapter title"/>
      <w:id w:val="-1763680042"/>
      <w:placeholder>
        <w:docPart w:val="CE4A53442B1A4C1196654387DBF9AFF9"/>
      </w:placeholder>
      <w:showingPlcHdr/>
      <w:dataBinding w:prefixMappings="xmlns:ns0='http://schemas.openxmlformats.org/package/2006/metadata/core-properties' xmlns:ns1='http://purl.org/dc/elements/1.1/'" w:xpath="/ns0:coreProperties[1]/ns1:title[1]" w:storeItemID="{6C3C8BC8-F283-45AE-878A-BAB7291924A1}"/>
      <w:text/>
    </w:sdtPr>
    <w:sdtContent>
      <w:p w14:paraId="06B8BC6F" w14:textId="77777777" w:rsidR="000C6EB7" w:rsidRPr="00AA549F" w:rsidRDefault="00A56E33">
        <w:pPr>
          <w:pStyle w:val="Header"/>
          <w:pBdr>
            <w:bottom w:val="thickThinSmallGap" w:sz="24" w:space="1" w:color="622423" w:themeColor="accent2" w:themeShade="7F"/>
          </w:pBdr>
          <w:jc w:val="center"/>
          <w:rPr>
            <w:rFonts w:asciiTheme="majorHAnsi" w:eastAsiaTheme="majorEastAsia" w:hAnsiTheme="majorHAnsi" w:cstheme="majorBidi"/>
            <w:color w:val="17365D" w:themeColor="text2" w:themeShade="BF"/>
            <w:sz w:val="32"/>
            <w:szCs w:val="32"/>
          </w:rPr>
        </w:pPr>
        <w:r w:rsidRPr="00AA549F">
          <w:rPr>
            <w:rFonts w:asciiTheme="majorHAnsi" w:eastAsiaTheme="majorEastAsia" w:hAnsiTheme="majorHAnsi" w:cstheme="majorBidi"/>
            <w:b/>
            <w:color w:val="17365D" w:themeColor="text2" w:themeShade="BF"/>
            <w:sz w:val="32"/>
            <w:szCs w:val="32"/>
          </w:rPr>
          <w:t xml:space="preserve">[Type the </w:t>
        </w:r>
        <w:r>
          <w:rPr>
            <w:rFonts w:asciiTheme="majorHAnsi" w:eastAsiaTheme="majorEastAsia" w:hAnsiTheme="majorHAnsi" w:cstheme="majorBidi"/>
            <w:b/>
            <w:color w:val="17365D" w:themeColor="text2" w:themeShade="BF"/>
            <w:sz w:val="32"/>
            <w:szCs w:val="32"/>
          </w:rPr>
          <w:t>chapter</w:t>
        </w:r>
        <w:r w:rsidRPr="00AA549F">
          <w:rPr>
            <w:rFonts w:asciiTheme="majorHAnsi" w:eastAsiaTheme="majorEastAsia" w:hAnsiTheme="majorHAnsi" w:cstheme="majorBidi"/>
            <w:b/>
            <w:color w:val="17365D" w:themeColor="text2" w:themeShade="BF"/>
            <w:sz w:val="32"/>
            <w:szCs w:val="32"/>
          </w:rPr>
          <w:t xml:space="preserve"> title</w:t>
        </w:r>
        <w:r>
          <w:rPr>
            <w:rFonts w:asciiTheme="majorHAnsi" w:eastAsiaTheme="majorEastAsia" w:hAnsiTheme="majorHAnsi" w:cstheme="majorBidi"/>
            <w:b/>
            <w:color w:val="17365D" w:themeColor="text2" w:themeShade="BF"/>
            <w:sz w:val="32"/>
            <w:szCs w:val="32"/>
          </w:rPr>
          <w:t xml:space="preserve"> here</w:t>
        </w:r>
        <w:r w:rsidRPr="00AA549F">
          <w:rPr>
            <w:rFonts w:asciiTheme="majorHAnsi" w:eastAsiaTheme="majorEastAsia" w:hAnsiTheme="majorHAnsi" w:cstheme="majorBidi"/>
            <w:b/>
            <w:color w:val="17365D" w:themeColor="text2" w:themeShade="BF"/>
            <w:sz w:val="32"/>
            <w:szCs w:val="32"/>
          </w:rPr>
          <w:t>]</w:t>
        </w:r>
      </w:p>
    </w:sdtContent>
  </w:sdt>
  <w:sdt>
    <w:sdtPr>
      <w:rPr>
        <w:i/>
      </w:rPr>
      <w:alias w:val="Author"/>
      <w:tag w:val="enter your name here"/>
      <w:id w:val="1341432324"/>
      <w:placeholder>
        <w:docPart w:val="DefaultPlaceholder_1082065158"/>
      </w:placeholder>
      <w:temporary/>
    </w:sdtPr>
    <w:sdtContent>
      <w:p w14:paraId="7821AF70" w14:textId="77777777" w:rsidR="000C6EB7" w:rsidRPr="00D00F73" w:rsidRDefault="00D00F73" w:rsidP="00D00F73">
        <w:pPr>
          <w:pStyle w:val="Header"/>
          <w:jc w:val="right"/>
          <w:rPr>
            <w:i/>
          </w:rPr>
        </w:pPr>
        <w:r w:rsidRPr="00D00F73">
          <w:rPr>
            <w:i/>
          </w:rPr>
          <w:t>[enter your name here]</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wMzEysjQxNLU0NzBT0lEKTi0uzszPAymwqAUAEx6SYiwAAAA="/>
  </w:docVars>
  <w:rsids>
    <w:rsidRoot w:val="007620DA"/>
    <w:rsid w:val="00000134"/>
    <w:rsid w:val="000365FD"/>
    <w:rsid w:val="00044EE7"/>
    <w:rsid w:val="000622B5"/>
    <w:rsid w:val="000B0BFA"/>
    <w:rsid w:val="000C6EB7"/>
    <w:rsid w:val="000E25F2"/>
    <w:rsid w:val="000F126B"/>
    <w:rsid w:val="001B4919"/>
    <w:rsid w:val="001C23BD"/>
    <w:rsid w:val="001E3093"/>
    <w:rsid w:val="0020420E"/>
    <w:rsid w:val="0021313D"/>
    <w:rsid w:val="00254DDE"/>
    <w:rsid w:val="002679D1"/>
    <w:rsid w:val="002F2D98"/>
    <w:rsid w:val="003509D4"/>
    <w:rsid w:val="00371B16"/>
    <w:rsid w:val="003814B3"/>
    <w:rsid w:val="00386CB2"/>
    <w:rsid w:val="00405339"/>
    <w:rsid w:val="00434BEE"/>
    <w:rsid w:val="00485139"/>
    <w:rsid w:val="004D27E5"/>
    <w:rsid w:val="004F6DBF"/>
    <w:rsid w:val="00547066"/>
    <w:rsid w:val="00556BA8"/>
    <w:rsid w:val="0058312A"/>
    <w:rsid w:val="005A35FA"/>
    <w:rsid w:val="005D7173"/>
    <w:rsid w:val="0066148B"/>
    <w:rsid w:val="00667F05"/>
    <w:rsid w:val="006A5B76"/>
    <w:rsid w:val="006A645B"/>
    <w:rsid w:val="006C49C5"/>
    <w:rsid w:val="006F7E2B"/>
    <w:rsid w:val="007620DA"/>
    <w:rsid w:val="0088503A"/>
    <w:rsid w:val="008F43AB"/>
    <w:rsid w:val="0093608F"/>
    <w:rsid w:val="009456AF"/>
    <w:rsid w:val="00981935"/>
    <w:rsid w:val="00983CE1"/>
    <w:rsid w:val="009B57A1"/>
    <w:rsid w:val="009C5B1C"/>
    <w:rsid w:val="009E5737"/>
    <w:rsid w:val="00A124D2"/>
    <w:rsid w:val="00A54AD5"/>
    <w:rsid w:val="00A56E33"/>
    <w:rsid w:val="00A663B4"/>
    <w:rsid w:val="00A85116"/>
    <w:rsid w:val="00A93954"/>
    <w:rsid w:val="00AA549F"/>
    <w:rsid w:val="00B41E89"/>
    <w:rsid w:val="00B96B41"/>
    <w:rsid w:val="00C00EDA"/>
    <w:rsid w:val="00C057F4"/>
    <w:rsid w:val="00C87611"/>
    <w:rsid w:val="00C956D4"/>
    <w:rsid w:val="00CB0F9D"/>
    <w:rsid w:val="00CE40BF"/>
    <w:rsid w:val="00CE52D7"/>
    <w:rsid w:val="00D00F73"/>
    <w:rsid w:val="00D13645"/>
    <w:rsid w:val="00D9053B"/>
    <w:rsid w:val="00E2081D"/>
    <w:rsid w:val="00E317C0"/>
    <w:rsid w:val="00E32B25"/>
    <w:rsid w:val="00EB43F5"/>
    <w:rsid w:val="00F45E5B"/>
    <w:rsid w:val="00F57EE4"/>
    <w:rsid w:val="00FC27ED"/>
    <w:rsid w:val="00FD635C"/>
    <w:rsid w:val="00FF1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E65C74"/>
  <w15:docId w15:val="{0AE5B4B0-C460-4731-A84B-7B47ADBB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EB7"/>
  </w:style>
  <w:style w:type="paragraph" w:styleId="Footer">
    <w:name w:val="footer"/>
    <w:basedOn w:val="Normal"/>
    <w:link w:val="FooterChar"/>
    <w:uiPriority w:val="99"/>
    <w:unhideWhenUsed/>
    <w:rsid w:val="000C6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EB7"/>
  </w:style>
  <w:style w:type="paragraph" w:styleId="BalloonText">
    <w:name w:val="Balloon Text"/>
    <w:basedOn w:val="Normal"/>
    <w:link w:val="BalloonTextChar"/>
    <w:uiPriority w:val="99"/>
    <w:semiHidden/>
    <w:unhideWhenUsed/>
    <w:rsid w:val="000C6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EB7"/>
    <w:rPr>
      <w:rFonts w:ascii="Tahoma" w:hAnsi="Tahoma" w:cs="Tahoma"/>
      <w:sz w:val="16"/>
      <w:szCs w:val="16"/>
    </w:rPr>
  </w:style>
  <w:style w:type="character" w:styleId="Strong">
    <w:name w:val="Strong"/>
    <w:basedOn w:val="DefaultParagraphFont"/>
    <w:uiPriority w:val="22"/>
    <w:qFormat/>
    <w:rsid w:val="000C6EB7"/>
    <w:rPr>
      <w:b/>
      <w:bCs/>
    </w:rPr>
  </w:style>
  <w:style w:type="character" w:styleId="PlaceholderText">
    <w:name w:val="Placeholder Text"/>
    <w:basedOn w:val="DefaultParagraphFont"/>
    <w:uiPriority w:val="99"/>
    <w:semiHidden/>
    <w:rsid w:val="00FC27ED"/>
    <w:rPr>
      <w:color w:val="808080"/>
    </w:rPr>
  </w:style>
  <w:style w:type="character" w:styleId="Hyperlink">
    <w:name w:val="Hyperlink"/>
    <w:basedOn w:val="DefaultParagraphFont"/>
    <w:uiPriority w:val="99"/>
    <w:unhideWhenUsed/>
    <w:rsid w:val="00A663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ggyLee@CourageousWomenPublications.biz?subject=My%20Chapter%20for%20Submis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ggyLee@CourageousWomenPublications.biz?subject=My%20Chapter%20for%20Submission"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E4A53442B1A4C1196654387DBF9AFF9"/>
        <w:category>
          <w:name w:val="General"/>
          <w:gallery w:val="placeholder"/>
        </w:category>
        <w:types>
          <w:type w:val="bbPlcHdr"/>
        </w:types>
        <w:behaviors>
          <w:behavior w:val="content"/>
        </w:behaviors>
        <w:guid w:val="{F3157BB7-0C1C-4C74-8159-6E986B55DEF6}"/>
      </w:docPartPr>
      <w:docPartBody>
        <w:p w:rsidR="006E1108" w:rsidRDefault="006E1108" w:rsidP="006E1108">
          <w:pPr>
            <w:pStyle w:val="CE4A53442B1A4C1196654387DBF9AFF925"/>
          </w:pPr>
          <w:r w:rsidRPr="00AA549F">
            <w:rPr>
              <w:rFonts w:asciiTheme="majorHAnsi" w:eastAsiaTheme="majorEastAsia" w:hAnsiTheme="majorHAnsi" w:cstheme="majorBidi"/>
              <w:b/>
              <w:color w:val="0A1D30" w:themeColor="text2" w:themeShade="BF"/>
              <w:sz w:val="32"/>
              <w:szCs w:val="32"/>
            </w:rPr>
            <w:t xml:space="preserve">[Type the </w:t>
          </w:r>
          <w:r>
            <w:rPr>
              <w:rFonts w:asciiTheme="majorHAnsi" w:eastAsiaTheme="majorEastAsia" w:hAnsiTheme="majorHAnsi" w:cstheme="majorBidi"/>
              <w:b/>
              <w:color w:val="0A1D30" w:themeColor="text2" w:themeShade="BF"/>
              <w:sz w:val="32"/>
              <w:szCs w:val="32"/>
            </w:rPr>
            <w:t>chapter</w:t>
          </w:r>
          <w:r w:rsidRPr="00AA549F">
            <w:rPr>
              <w:rFonts w:asciiTheme="majorHAnsi" w:eastAsiaTheme="majorEastAsia" w:hAnsiTheme="majorHAnsi" w:cstheme="majorBidi"/>
              <w:b/>
              <w:color w:val="0A1D30" w:themeColor="text2" w:themeShade="BF"/>
              <w:sz w:val="32"/>
              <w:szCs w:val="32"/>
            </w:rPr>
            <w:t xml:space="preserve"> title</w:t>
          </w:r>
          <w:r>
            <w:rPr>
              <w:rFonts w:asciiTheme="majorHAnsi" w:eastAsiaTheme="majorEastAsia" w:hAnsiTheme="majorHAnsi" w:cstheme="majorBidi"/>
              <w:b/>
              <w:color w:val="0A1D30" w:themeColor="text2" w:themeShade="BF"/>
              <w:sz w:val="32"/>
              <w:szCs w:val="32"/>
            </w:rPr>
            <w:t xml:space="preserve"> here</w:t>
          </w:r>
          <w:r w:rsidRPr="00AA549F">
            <w:rPr>
              <w:rFonts w:asciiTheme="majorHAnsi" w:eastAsiaTheme="majorEastAsia" w:hAnsiTheme="majorHAnsi" w:cstheme="majorBidi"/>
              <w:b/>
              <w:color w:val="0A1D30" w:themeColor="text2" w:themeShade="BF"/>
              <w:sz w:val="32"/>
              <w:szCs w:val="32"/>
            </w:rPr>
            <w:t>]</w:t>
          </w:r>
        </w:p>
      </w:docPartBody>
    </w:docPart>
    <w:docPart>
      <w:docPartPr>
        <w:name w:val="DefaultPlaceholder_1082065158"/>
        <w:category>
          <w:name w:val="General"/>
          <w:gallery w:val="placeholder"/>
        </w:category>
        <w:types>
          <w:type w:val="bbPlcHdr"/>
        </w:types>
        <w:behaviors>
          <w:behavior w:val="content"/>
        </w:behaviors>
        <w:guid w:val="{F2880258-FE52-4A15-846E-9CFA55D4AB54}"/>
      </w:docPartPr>
      <w:docPartBody>
        <w:p w:rsidR="006E1108" w:rsidRDefault="001D1E8B">
          <w:r w:rsidRPr="00B7761B">
            <w:rPr>
              <w:rStyle w:val="PlaceholderText"/>
            </w:rPr>
            <w:t>Click here to enter text.</w:t>
          </w:r>
        </w:p>
      </w:docPartBody>
    </w:docPart>
    <w:docPart>
      <w:docPartPr>
        <w:name w:val="F7058923FD6646B0B5AEE4DF6E924FCD"/>
        <w:category>
          <w:name w:val="General"/>
          <w:gallery w:val="placeholder"/>
        </w:category>
        <w:types>
          <w:type w:val="bbPlcHdr"/>
        </w:types>
        <w:behaviors>
          <w:behavior w:val="content"/>
        </w:behaviors>
        <w:guid w:val="{E776805A-FEC7-4EBC-87C3-7404208207E6}"/>
      </w:docPartPr>
      <w:docPartBody>
        <w:p w:rsidR="00F16917" w:rsidRDefault="00582920" w:rsidP="00582920">
          <w:pPr>
            <w:pStyle w:val="F7058923FD6646B0B5AEE4DF6E924FCD"/>
          </w:pPr>
          <w:r w:rsidRPr="00B7761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D1E8B"/>
    <w:rsid w:val="00000134"/>
    <w:rsid w:val="001D1E8B"/>
    <w:rsid w:val="003E688A"/>
    <w:rsid w:val="00582920"/>
    <w:rsid w:val="006E1108"/>
    <w:rsid w:val="0070160C"/>
    <w:rsid w:val="00847A93"/>
    <w:rsid w:val="009A2333"/>
    <w:rsid w:val="00AA527E"/>
    <w:rsid w:val="00F14F9C"/>
    <w:rsid w:val="00F16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920"/>
    <w:rPr>
      <w:color w:val="808080"/>
    </w:rPr>
  </w:style>
  <w:style w:type="paragraph" w:customStyle="1" w:styleId="CE4A53442B1A4C1196654387DBF9AFF925">
    <w:name w:val="CE4A53442B1A4C1196654387DBF9AFF925"/>
    <w:rsid w:val="006E1108"/>
    <w:pPr>
      <w:tabs>
        <w:tab w:val="center" w:pos="4680"/>
        <w:tab w:val="right" w:pos="9360"/>
      </w:tabs>
      <w:spacing w:after="0" w:line="240" w:lineRule="auto"/>
    </w:pPr>
    <w:rPr>
      <w:rFonts w:eastAsiaTheme="minorHAnsi"/>
    </w:rPr>
  </w:style>
  <w:style w:type="paragraph" w:customStyle="1" w:styleId="F7058923FD6646B0B5AEE4DF6E924FCD">
    <w:name w:val="F7058923FD6646B0B5AEE4DF6E924FCD"/>
    <w:rsid w:val="0058292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35A66-DB8A-487A-BF5A-1C4AC9637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5</Words>
  <Characters>3156</Characters>
  <Application>Microsoft Office Word</Application>
  <DocSecurity>0</DocSecurity>
  <Lines>50</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ent Editor</dc:creator>
  <cp:lastModifiedBy>PeggyLee Hanson</cp:lastModifiedBy>
  <cp:revision>2</cp:revision>
  <cp:lastPrinted>2016-02-04T16:31:00Z</cp:lastPrinted>
  <dcterms:created xsi:type="dcterms:W3CDTF">2025-02-12T19:09:00Z</dcterms:created>
  <dcterms:modified xsi:type="dcterms:W3CDTF">2025-02-12T19:09:00Z</dcterms:modified>
</cp:coreProperties>
</file>